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306D23F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6B3952E8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E0E7947" wp14:editId="7C4F689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12E862B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0DDEB13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1C900E5F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D841D83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5906136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609EB2F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4279DE7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E271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5F5CDB" w14:textId="70735A1B" w:rsidR="00305DB4" w:rsidRPr="00DE12D7" w:rsidRDefault="00DE12D7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E12D7">
              <w:rPr>
                <w:rFonts w:ascii="Times New Roman" w:hAnsi="Times New Roman" w:cs="Times New Roman"/>
                <w:bCs/>
                <w:sz w:val="24"/>
                <w:szCs w:val="24"/>
              </w:rPr>
              <w:t>SALİM BAYRAK</w:t>
            </w:r>
          </w:p>
        </w:tc>
      </w:tr>
      <w:tr w:rsidR="00305DB4" w:rsidRPr="00DA2355" w14:paraId="4D1312B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7D80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06E885" w14:textId="54F27A2A" w:rsidR="00305DB4" w:rsidRPr="00DA2355" w:rsidRDefault="00DE12D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İLGİSAYAR MÜHENDİSLİĞİ ABD (YL)</w:t>
            </w:r>
          </w:p>
        </w:tc>
      </w:tr>
      <w:tr w:rsidR="00305DB4" w:rsidRPr="00DA2355" w14:paraId="5D46735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15BC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EBD48F" w14:textId="06B713A4" w:rsidR="00305DB4" w:rsidRPr="00DA2355" w:rsidRDefault="00785F3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5F32">
              <w:rPr>
                <w:rFonts w:ascii="Times New Roman" w:hAnsi="Times New Roman" w:cs="Times New Roman"/>
                <w:sz w:val="24"/>
                <w:szCs w:val="24"/>
              </w:rPr>
              <w:t>DR. VOLKAN ALTUNTAŞ</w:t>
            </w:r>
          </w:p>
        </w:tc>
      </w:tr>
      <w:tr w:rsidR="004B17FC" w:rsidRPr="00DA2355" w14:paraId="66EA96BE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2C411C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6594DF80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0A5F1AE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358751" w14:textId="437DBB37" w:rsidR="007F33E0" w:rsidRPr="00DA2355" w:rsidRDefault="00DE12D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2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İGİTAL İKİZ</w:t>
            </w:r>
            <w:r w:rsidRPr="00DE12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  <w:t>Gerçek Dünya ile Sanal Dünya Arasında Köprü</w:t>
            </w:r>
          </w:p>
        </w:tc>
      </w:tr>
      <w:tr w:rsidR="007A0ED3" w:rsidRPr="00DA2355" w14:paraId="3E6D16A0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B4F30BB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80D39BE" w14:textId="69D86DAF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E12D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E12D7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DE12D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316D208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A09C17A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3505EDA" w14:textId="0C01E3B8" w:rsidR="000B7954" w:rsidRPr="00DE12D7" w:rsidRDefault="00DE12D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12D7">
              <w:rPr>
                <w:rFonts w:ascii="Arial" w:hAnsi="Arial" w:cs="Arial"/>
                <w:color w:val="222222"/>
                <w:shd w:val="clear" w:color="auto" w:fill="FFFFFF"/>
              </w:rPr>
              <w:t>G-356 </w:t>
            </w:r>
            <w:proofErr w:type="spellStart"/>
            <w:r w:rsidRPr="00DE12D7">
              <w:rPr>
                <w:rFonts w:ascii="Arial" w:hAnsi="Arial" w:cs="Arial"/>
                <w:color w:val="222222"/>
                <w:shd w:val="clear" w:color="auto" w:fill="FFFFFF"/>
              </w:rPr>
              <w:t>Nolu</w:t>
            </w:r>
            <w:proofErr w:type="spellEnd"/>
            <w:r w:rsidRPr="00DE12D7">
              <w:rPr>
                <w:rFonts w:ascii="Arial" w:hAnsi="Arial" w:cs="Arial"/>
                <w:color w:val="222222"/>
                <w:shd w:val="clear" w:color="auto" w:fill="FFFFFF"/>
              </w:rPr>
              <w:t xml:space="preserve"> Derslik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53C304" w14:textId="669964F5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12D7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14:paraId="4220C620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86D8F4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3DDBA9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4F218EC5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5D8A65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5933D8C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CAD239C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93C0C42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FAF3218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6F036B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EE2F04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3285D1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E87DC8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D24D29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8B07CC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5B0549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8A9B3F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16AE56C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CF04B62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988BEDA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44C06" w14:textId="77777777" w:rsidR="00CA1AF1" w:rsidRDefault="00CA1AF1" w:rsidP="005F3207">
      <w:pPr>
        <w:spacing w:after="0" w:line="240" w:lineRule="auto"/>
      </w:pPr>
      <w:r>
        <w:separator/>
      </w:r>
    </w:p>
  </w:endnote>
  <w:endnote w:type="continuationSeparator" w:id="0">
    <w:p w14:paraId="53F3FF80" w14:textId="77777777" w:rsidR="00CA1AF1" w:rsidRDefault="00CA1AF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1FEECDFE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1FA4CEAA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099119F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B45CDA3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276152B4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83E84" w14:textId="77777777" w:rsidR="00CA1AF1" w:rsidRDefault="00CA1AF1" w:rsidP="005F3207">
      <w:pPr>
        <w:spacing w:after="0" w:line="240" w:lineRule="auto"/>
      </w:pPr>
      <w:r>
        <w:separator/>
      </w:r>
    </w:p>
  </w:footnote>
  <w:footnote w:type="continuationSeparator" w:id="0">
    <w:p w14:paraId="5284B314" w14:textId="77777777" w:rsidR="00CA1AF1" w:rsidRDefault="00CA1AF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1399269">
    <w:abstractNumId w:val="3"/>
  </w:num>
  <w:num w:numId="2" w16cid:durableId="1692145945">
    <w:abstractNumId w:val="1"/>
  </w:num>
  <w:num w:numId="3" w16cid:durableId="1983731575">
    <w:abstractNumId w:val="2"/>
  </w:num>
  <w:num w:numId="4" w16cid:durableId="1574050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85F32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A1AF1"/>
    <w:rsid w:val="00CB34AE"/>
    <w:rsid w:val="00D27BE1"/>
    <w:rsid w:val="00D35FCF"/>
    <w:rsid w:val="00D70687"/>
    <w:rsid w:val="00D8073B"/>
    <w:rsid w:val="00D808BD"/>
    <w:rsid w:val="00DA2355"/>
    <w:rsid w:val="00DE12D7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EA69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ALIM BAYRAK1</cp:lastModifiedBy>
  <cp:revision>5</cp:revision>
  <cp:lastPrinted>2020-06-01T13:59:00Z</cp:lastPrinted>
  <dcterms:created xsi:type="dcterms:W3CDTF">2021-10-12T06:08:00Z</dcterms:created>
  <dcterms:modified xsi:type="dcterms:W3CDTF">2024-01-06T20:18:00Z</dcterms:modified>
</cp:coreProperties>
</file>